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4C7D1C" w:rsidRDefault="00AA5A66" w:rsidP="00D462DB">
      <w:pPr>
        <w:spacing w:after="0" w:line="360" w:lineRule="auto"/>
        <w:jc w:val="center"/>
        <w:rPr>
          <w:b/>
          <w:sz w:val="20"/>
          <w:szCs w:val="20"/>
        </w:rPr>
      </w:pPr>
      <w:r w:rsidRPr="004C7D1C">
        <w:rPr>
          <w:b/>
          <w:sz w:val="20"/>
          <w:szCs w:val="20"/>
        </w:rPr>
        <w:t>Artificial Neural Networks</w:t>
      </w:r>
    </w:p>
    <w:p w:rsidR="00AA5A66" w:rsidRPr="004C7D1C" w:rsidRDefault="00AA5A66" w:rsidP="00B13866">
      <w:pPr>
        <w:spacing w:after="0" w:line="276" w:lineRule="auto"/>
        <w:jc w:val="center"/>
        <w:rPr>
          <w:i/>
          <w:sz w:val="20"/>
          <w:szCs w:val="20"/>
        </w:rPr>
      </w:pPr>
      <w:r w:rsidRPr="004C7D1C">
        <w:rPr>
          <w:i/>
          <w:sz w:val="20"/>
          <w:szCs w:val="20"/>
        </w:rPr>
        <w:t>Exercise Session</w:t>
      </w:r>
      <w:r w:rsidR="00A43B8F" w:rsidRPr="004C7D1C">
        <w:rPr>
          <w:i/>
          <w:sz w:val="20"/>
          <w:szCs w:val="20"/>
        </w:rPr>
        <w:t xml:space="preserve"> </w:t>
      </w:r>
      <w:r w:rsidRPr="004C7D1C">
        <w:rPr>
          <w:i/>
          <w:sz w:val="20"/>
          <w:szCs w:val="20"/>
        </w:rPr>
        <w:t>1</w:t>
      </w:r>
      <w:r w:rsidR="00A43B8F" w:rsidRPr="004C7D1C">
        <w:rPr>
          <w:i/>
          <w:sz w:val="20"/>
          <w:szCs w:val="20"/>
        </w:rPr>
        <w:t xml:space="preserve"> -</w:t>
      </w:r>
      <w:r w:rsidRPr="004C7D1C">
        <w:rPr>
          <w:i/>
          <w:sz w:val="20"/>
          <w:szCs w:val="20"/>
        </w:rPr>
        <w:t xml:space="preserve"> Supervised learning and </w:t>
      </w:r>
      <w:r w:rsidRPr="004C7D1C">
        <w:rPr>
          <w:i/>
          <w:noProof/>
          <w:sz w:val="20"/>
          <w:szCs w:val="20"/>
        </w:rPr>
        <w:t>Generali</w:t>
      </w:r>
      <w:r w:rsidR="00A74043" w:rsidRPr="004C7D1C">
        <w:rPr>
          <w:i/>
          <w:noProof/>
          <w:sz w:val="20"/>
          <w:szCs w:val="20"/>
        </w:rPr>
        <w:t>s</w:t>
      </w:r>
      <w:r w:rsidRPr="004C7D1C">
        <w:rPr>
          <w:i/>
          <w:noProof/>
          <w:sz w:val="20"/>
          <w:szCs w:val="20"/>
        </w:rPr>
        <w:t>ation</w:t>
      </w:r>
      <w:r w:rsidR="0040798F" w:rsidRPr="004C7D1C">
        <w:rPr>
          <w:i/>
          <w:sz w:val="20"/>
          <w:szCs w:val="20"/>
        </w:rPr>
        <w:t>,</w:t>
      </w:r>
    </w:p>
    <w:p w:rsidR="00AA5A66" w:rsidRPr="004C7D1C" w:rsidRDefault="003E7188" w:rsidP="00B13866">
      <w:pPr>
        <w:spacing w:after="0" w:line="276" w:lineRule="auto"/>
        <w:jc w:val="center"/>
        <w:rPr>
          <w:i/>
          <w:sz w:val="20"/>
          <w:szCs w:val="20"/>
        </w:rPr>
      </w:pPr>
      <w:r w:rsidRPr="004C7D1C">
        <w:rPr>
          <w:i/>
          <w:sz w:val="20"/>
          <w:szCs w:val="20"/>
        </w:rPr>
        <w:t>report b</w:t>
      </w:r>
      <w:r w:rsidR="00AA5A66" w:rsidRPr="004C7D1C">
        <w:rPr>
          <w:i/>
          <w:sz w:val="20"/>
          <w:szCs w:val="20"/>
        </w:rPr>
        <w:t>y</w:t>
      </w:r>
      <w:r w:rsidRPr="004C7D1C">
        <w:rPr>
          <w:i/>
          <w:sz w:val="20"/>
          <w:szCs w:val="20"/>
        </w:rPr>
        <w:t>,</w:t>
      </w:r>
    </w:p>
    <w:p w:rsidR="00AA5A66" w:rsidRPr="004C7D1C" w:rsidRDefault="00AA5A66" w:rsidP="00B13866">
      <w:pPr>
        <w:spacing w:after="0" w:line="276" w:lineRule="auto"/>
        <w:jc w:val="center"/>
        <w:rPr>
          <w:i/>
          <w:sz w:val="20"/>
          <w:szCs w:val="20"/>
        </w:rPr>
      </w:pPr>
      <w:r w:rsidRPr="004C7D1C">
        <w:rPr>
          <w:i/>
          <w:sz w:val="20"/>
          <w:szCs w:val="20"/>
        </w:rPr>
        <w:t>Marimuthu Ananthavelu (r0652832)</w:t>
      </w:r>
      <w:r w:rsidR="002D79A5" w:rsidRPr="004C7D1C">
        <w:rPr>
          <w:i/>
          <w:sz w:val="20"/>
          <w:szCs w:val="20"/>
        </w:rPr>
        <w:t>, KU Leuven.</w:t>
      </w:r>
    </w:p>
    <w:p w:rsidR="00805164" w:rsidRPr="004C7D1C" w:rsidRDefault="00ED4C0C" w:rsidP="00805164">
      <w:pPr>
        <w:spacing w:after="0" w:line="276" w:lineRule="auto"/>
        <w:rPr>
          <w:b/>
          <w:i/>
          <w:sz w:val="20"/>
          <w:szCs w:val="20"/>
        </w:rPr>
      </w:pPr>
      <w:r w:rsidRPr="004C7D1C">
        <w:rPr>
          <w:b/>
          <w:i/>
          <w:sz w:val="20"/>
          <w:szCs w:val="20"/>
        </w:rPr>
        <w:t>Comparison of various algorithms:</w:t>
      </w:r>
      <w:bookmarkStart w:id="0" w:name="_GoBack"/>
      <w:bookmarkEnd w:id="0"/>
    </w:p>
    <w:p w:rsidR="00240657" w:rsidRPr="004C7D1C" w:rsidRDefault="00240657" w:rsidP="00910B05">
      <w:pPr>
        <w:spacing w:after="0" w:line="276" w:lineRule="auto"/>
        <w:jc w:val="both"/>
        <w:rPr>
          <w:sz w:val="20"/>
          <w:szCs w:val="20"/>
        </w:rPr>
      </w:pPr>
      <w:r w:rsidRPr="004C7D1C">
        <w:rPr>
          <w:sz w:val="20"/>
          <w:szCs w:val="20"/>
        </w:rPr>
        <w:t>The following Backpropagation algorithms are compared for performance with the given data.</w:t>
      </w:r>
    </w:p>
    <w:p w:rsidR="00730FBC" w:rsidRPr="004C7D1C" w:rsidRDefault="00730FBC" w:rsidP="00910B05">
      <w:pPr>
        <w:pStyle w:val="ListParagraph"/>
        <w:numPr>
          <w:ilvl w:val="0"/>
          <w:numId w:val="5"/>
        </w:numPr>
        <w:spacing w:after="0" w:line="276" w:lineRule="auto"/>
        <w:ind w:right="450"/>
        <w:jc w:val="both"/>
        <w:rPr>
          <w:sz w:val="20"/>
          <w:szCs w:val="20"/>
        </w:rPr>
      </w:pPr>
      <w:r w:rsidRPr="004C7D1C">
        <w:rPr>
          <w:b/>
          <w:i/>
          <w:sz w:val="20"/>
          <w:szCs w:val="20"/>
        </w:rPr>
        <w:t>trainlm</w:t>
      </w:r>
      <w:r w:rsidRPr="004C7D1C">
        <w:rPr>
          <w:sz w:val="20"/>
          <w:szCs w:val="20"/>
        </w:rPr>
        <w:t xml:space="preserve"> is a network training function that updates weight and bias values </w:t>
      </w:r>
      <w:r w:rsidR="00910B05" w:rsidRPr="004C7D1C">
        <w:rPr>
          <w:sz w:val="20"/>
          <w:szCs w:val="20"/>
        </w:rPr>
        <w:t>per</w:t>
      </w:r>
      <w:r w:rsidRPr="004C7D1C">
        <w:rPr>
          <w:sz w:val="20"/>
          <w:szCs w:val="20"/>
        </w:rPr>
        <w:t xml:space="preserve"> Levenberg-Marquardt </w:t>
      </w:r>
      <w:r w:rsidRPr="004C7D1C">
        <w:rPr>
          <w:noProof/>
          <w:sz w:val="20"/>
          <w:szCs w:val="20"/>
        </w:rPr>
        <w:t>optimi</w:t>
      </w:r>
      <w:r w:rsidR="00910B05" w:rsidRPr="004C7D1C">
        <w:rPr>
          <w:noProof/>
          <w:sz w:val="20"/>
          <w:szCs w:val="20"/>
        </w:rPr>
        <w:t>s</w:t>
      </w:r>
      <w:r w:rsidRPr="004C7D1C">
        <w:rPr>
          <w:noProof/>
          <w:sz w:val="20"/>
          <w:szCs w:val="20"/>
        </w:rPr>
        <w:t>ation</w:t>
      </w:r>
      <w:r w:rsidRPr="004C7D1C">
        <w:rPr>
          <w:sz w:val="20"/>
          <w:szCs w:val="20"/>
        </w:rPr>
        <w:t>.</w:t>
      </w:r>
    </w:p>
    <w:p w:rsidR="00730FBC" w:rsidRPr="004C7D1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  <w:rPr>
          <w:sz w:val="20"/>
          <w:szCs w:val="20"/>
        </w:rPr>
      </w:pPr>
      <w:r w:rsidRPr="004C7D1C">
        <w:rPr>
          <w:b/>
          <w:i/>
          <w:sz w:val="20"/>
          <w:szCs w:val="20"/>
        </w:rPr>
        <w:t>traingd</w:t>
      </w:r>
      <w:r w:rsidRPr="004C7D1C">
        <w:rPr>
          <w:sz w:val="20"/>
          <w:szCs w:val="20"/>
        </w:rPr>
        <w:t xml:space="preserve"> is a network training function that updates weight and bias values </w:t>
      </w:r>
      <w:r w:rsidR="00910B05" w:rsidRPr="004C7D1C">
        <w:rPr>
          <w:sz w:val="20"/>
          <w:szCs w:val="20"/>
        </w:rPr>
        <w:t>per</w:t>
      </w:r>
      <w:r w:rsidRPr="004C7D1C">
        <w:rPr>
          <w:sz w:val="20"/>
          <w:szCs w:val="20"/>
        </w:rPr>
        <w:t xml:space="preserve"> gradient descent.</w:t>
      </w:r>
    </w:p>
    <w:p w:rsidR="003A0A27" w:rsidRPr="004C7D1C" w:rsidRDefault="00730FBC" w:rsidP="008074F9">
      <w:pPr>
        <w:pStyle w:val="ListParagraph"/>
        <w:numPr>
          <w:ilvl w:val="0"/>
          <w:numId w:val="5"/>
        </w:numPr>
        <w:spacing w:after="0" w:line="276" w:lineRule="auto"/>
        <w:rPr>
          <w:sz w:val="20"/>
          <w:szCs w:val="20"/>
        </w:rPr>
      </w:pPr>
      <w:r w:rsidRPr="004C7D1C">
        <w:rPr>
          <w:b/>
          <w:i/>
          <w:sz w:val="20"/>
          <w:szCs w:val="20"/>
        </w:rPr>
        <w:t>trainbfg</w:t>
      </w:r>
      <w:r w:rsidRPr="004C7D1C">
        <w:rPr>
          <w:sz w:val="20"/>
          <w:szCs w:val="20"/>
        </w:rPr>
        <w:t xml:space="preserve"> is a network training function that updates weight and bias values </w:t>
      </w:r>
      <w:r w:rsidR="00910B05" w:rsidRPr="004C7D1C">
        <w:rPr>
          <w:sz w:val="20"/>
          <w:szCs w:val="20"/>
        </w:rPr>
        <w:t>per</w:t>
      </w:r>
      <w:r w:rsidRPr="004C7D1C">
        <w:rPr>
          <w:sz w:val="20"/>
          <w:szCs w:val="20"/>
        </w:rPr>
        <w:t xml:space="preserve"> the BFGS quasi-Newton method.</w:t>
      </w:r>
      <w:r w:rsidR="001171E1"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4742DFC4" wp14:editId="6B8F475B">
                <wp:simplePos x="0" y="0"/>
                <wp:positionH relativeFrom="column">
                  <wp:posOffset>4372610</wp:posOffset>
                </wp:positionH>
                <wp:positionV relativeFrom="paragraph">
                  <wp:posOffset>2118995</wp:posOffset>
                </wp:positionV>
                <wp:extent cx="2092325" cy="274320"/>
                <wp:effectExtent l="0" t="0" r="317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C5A4C" w:rsidRPr="00FB0291" w:rsidRDefault="009C5A4C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42DFC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44.3pt;margin-top:166.85pt;width:164.75pt;height:21.6pt;z-index:-251660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" fillcolor="white [3201]" stroked="f" strokeweight=".5pt">
                <v:textbox>
                  <w:txbxContent>
                    <w:p w:rsidR="009C5A4C" w:rsidRPr="00FB0291" w:rsidRDefault="009C5A4C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  <w:r w:rsidR="00C834E3"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9B6D363" wp14:editId="65D845F1">
                <wp:simplePos x="0" y="0"/>
                <wp:positionH relativeFrom="column">
                  <wp:posOffset>4394089</wp:posOffset>
                </wp:positionH>
                <wp:positionV relativeFrom="paragraph">
                  <wp:posOffset>2454634</wp:posOffset>
                </wp:positionV>
                <wp:extent cx="2092325" cy="274320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C5A4C" w:rsidRPr="00FB0291" w:rsidRDefault="009C5A4C" w:rsidP="00333116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B6D363" id="Text Box 9" o:spid="_x0000_s1027" type="#_x0000_t202" style="position:absolute;left:0;text-align:left;margin-left:346pt;margin-top:193.3pt;width:164.75pt;height:21.6pt;z-index:-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" fillcolor="white [3201]" stroked="f" strokeweight=".5pt">
                <v:textbox>
                  <w:txbxContent>
                    <w:p w:rsidR="009C5A4C" w:rsidRPr="00FB0291" w:rsidRDefault="009C5A4C" w:rsidP="00333116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</w:p>
    <w:p w:rsidR="00E9501A" w:rsidRPr="004C7D1C" w:rsidRDefault="008074F9" w:rsidP="00AA3C38">
      <w:pPr>
        <w:tabs>
          <w:tab w:val="left" w:pos="7186"/>
        </w:tabs>
        <w:spacing w:after="0" w:line="276" w:lineRule="auto"/>
        <w:ind w:left="360"/>
        <w:rPr>
          <w:sz w:val="20"/>
          <w:szCs w:val="20"/>
        </w:rPr>
      </w:pPr>
      <w:r w:rsidRPr="004C7D1C">
        <w:rPr>
          <w:sz w:val="20"/>
          <w:szCs w:val="20"/>
        </w:rPr>
        <w:t>The data are trained and tested using different feedforward network architecture</w:t>
      </w:r>
      <w:r w:rsidR="00645DCC">
        <w:rPr>
          <w:sz w:val="20"/>
          <w:szCs w:val="20"/>
        </w:rPr>
        <w:t xml:space="preserve"> with varying combinations of optimization techniques</w:t>
      </w:r>
      <w:r w:rsidRPr="004C7D1C">
        <w:rPr>
          <w:sz w:val="20"/>
          <w:szCs w:val="20"/>
        </w:rPr>
        <w:t xml:space="preserve"> and the findings are as below;</w:t>
      </w:r>
    </w:p>
    <w:p w:rsidR="00E9501A" w:rsidRPr="004C7D1C" w:rsidRDefault="0069130E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79984</wp:posOffset>
            </wp:positionV>
            <wp:extent cx="3085651" cy="4212946"/>
            <wp:effectExtent l="0" t="0" r="63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5651" cy="42129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74F9" w:rsidRPr="004C7D1C">
        <w:rPr>
          <w:noProof/>
          <w:sz w:val="20"/>
          <w:szCs w:val="20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295274</wp:posOffset>
            </wp:positionH>
            <wp:positionV relativeFrom="paragraph">
              <wp:posOffset>172720</wp:posOffset>
            </wp:positionV>
            <wp:extent cx="3209925" cy="42195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8443" cy="42439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01959" w:rsidRPr="004C7D1C" w:rsidRDefault="00301959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301959" w:rsidRPr="004C7D1C" w:rsidRDefault="00301959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301959" w:rsidRPr="004C7D1C" w:rsidRDefault="00301959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301959" w:rsidRPr="004C7D1C" w:rsidRDefault="00301959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301959" w:rsidRPr="004C7D1C" w:rsidRDefault="00301959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301959" w:rsidRPr="004C7D1C" w:rsidRDefault="00301959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E9501A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</w:p>
    <w:p w:rsidR="00E9501A" w:rsidRPr="004C7D1C" w:rsidRDefault="00C271B6" w:rsidP="002C5C41">
      <w:pPr>
        <w:tabs>
          <w:tab w:val="left" w:pos="7186"/>
        </w:tabs>
        <w:spacing w:after="0" w:line="276" w:lineRule="auto"/>
        <w:ind w:left="360"/>
        <w:jc w:val="right"/>
        <w:rPr>
          <w:sz w:val="20"/>
          <w:szCs w:val="20"/>
        </w:rPr>
      </w:pPr>
      <w:r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3C6A2CA" wp14:editId="56600955">
                <wp:simplePos x="0" y="0"/>
                <wp:positionH relativeFrom="column">
                  <wp:posOffset>976630</wp:posOffset>
                </wp:positionH>
                <wp:positionV relativeFrom="page">
                  <wp:posOffset>6392545</wp:posOffset>
                </wp:positionV>
                <wp:extent cx="2573020" cy="27432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30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A74B5" w:rsidRPr="00FB0291" w:rsidRDefault="00AA74B5" w:rsidP="00AA74B5">
                            <w:pPr>
                              <w:spacing w:after="0" w:line="276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1.Curve fitting for various algorithms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without noise</w:t>
                            </w:r>
                          </w:p>
                          <w:p w:rsidR="00AA74B5" w:rsidRPr="00FB0291" w:rsidRDefault="00AA74B5" w:rsidP="00AA74B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C6A2CA" id="Text Box 19" o:spid="_x0000_s1028" type="#_x0000_t202" style="position:absolute;left:0;text-align:left;margin-left:76.9pt;margin-top:503.35pt;width:202.6pt;height:21.6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" fillcolor="white [3201]" stroked="f" strokeweight=".5pt">
                <v:textbox>
                  <w:txbxContent>
                    <w:p w:rsidR="00AA74B5" w:rsidRPr="00FB0291" w:rsidRDefault="00AA74B5" w:rsidP="00AA74B5">
                      <w:pPr>
                        <w:spacing w:after="0" w:line="276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Fig.1.Curve fitting for various algorithms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without noise</w:t>
                      </w:r>
                    </w:p>
                    <w:p w:rsidR="00AA74B5" w:rsidRPr="00FB0291" w:rsidRDefault="00AA74B5" w:rsidP="00AA74B5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770899" w:rsidRPr="004C7D1C" w:rsidRDefault="006A057D" w:rsidP="00910B05">
      <w:pPr>
        <w:spacing w:after="0" w:line="276" w:lineRule="auto"/>
        <w:ind w:left="360"/>
        <w:jc w:val="both"/>
        <w:rPr>
          <w:sz w:val="20"/>
          <w:szCs w:val="20"/>
        </w:rPr>
      </w:pPr>
      <w:r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822427</wp:posOffset>
                </wp:positionH>
                <wp:positionV relativeFrom="margin">
                  <wp:posOffset>6408420</wp:posOffset>
                </wp:positionV>
                <wp:extent cx="2106778" cy="274320"/>
                <wp:effectExtent l="0" t="0" r="825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6778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C5A4C" w:rsidRPr="00FB0291" w:rsidRDefault="009C5A4C" w:rsidP="006A057D">
                            <w:pPr>
                              <w:spacing w:after="0" w:line="276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1.Curve fitting for various algorithms</w:t>
                            </w:r>
                          </w:p>
                          <w:p w:rsidR="009C5A4C" w:rsidRPr="00FB0291" w:rsidRDefault="009C5A4C" w:rsidP="006A057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" o:spid="_x0000_s1029" type="#_x0000_t202" style="position:absolute;left:0;text-align:left;margin-left:64.75pt;margin-top:504.6pt;width:165.9pt;height:21.6pt;z-index:2516572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" fillcolor="white [3201]" stroked="f" strokeweight=".5pt">
                <v:textbox>
                  <w:txbxContent>
                    <w:p w:rsidR="009C5A4C" w:rsidRPr="00FB0291" w:rsidRDefault="009C5A4C" w:rsidP="006A057D">
                      <w:pPr>
                        <w:spacing w:after="0" w:line="276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Fig.1.Curve fitting for various algorithms</w:t>
                      </w:r>
                    </w:p>
                    <w:p w:rsidR="009C5A4C" w:rsidRPr="00FB0291" w:rsidRDefault="009C5A4C" w:rsidP="006A057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 w:rsidR="0069130E"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FEB6460" wp14:editId="147699EF">
                <wp:simplePos x="0" y="0"/>
                <wp:positionH relativeFrom="column">
                  <wp:posOffset>4085539</wp:posOffset>
                </wp:positionH>
                <wp:positionV relativeFrom="margin">
                  <wp:posOffset>6409030</wp:posOffset>
                </wp:positionV>
                <wp:extent cx="2675408" cy="27432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5408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9130E" w:rsidRPr="00FB0291" w:rsidRDefault="006A057D" w:rsidP="006A057D">
                            <w:pPr>
                              <w:spacing w:after="0" w:line="276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="0069130E"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Curve fitting for various algorithms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with added noi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EB6460" id="Text Box 23" o:spid="_x0000_s1030" type="#_x0000_t202" style="position:absolute;left:0;text-align:left;margin-left:321.7pt;margin-top:504.65pt;width:210.65pt;height:21.6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" fillcolor="white [3201]" stroked="f" strokeweight=".5pt">
                <v:textbox>
                  <w:txbxContent>
                    <w:p w:rsidR="0069130E" w:rsidRPr="00FB0291" w:rsidRDefault="006A057D" w:rsidP="006A057D">
                      <w:pPr>
                        <w:spacing w:after="0" w:line="276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="0069130E" w:rsidRPr="00FB0291">
                        <w:rPr>
                          <w:b/>
                          <w:i/>
                          <w:sz w:val="16"/>
                          <w:szCs w:val="16"/>
                        </w:rPr>
                        <w:t>.Curve fitting for various algorithms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with added noise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</w:p>
    <w:p w:rsidR="003A0A27" w:rsidRPr="004C7D1C" w:rsidRDefault="003A0A27" w:rsidP="00910B05">
      <w:pPr>
        <w:spacing w:after="0" w:line="276" w:lineRule="auto"/>
        <w:ind w:left="360"/>
        <w:jc w:val="both"/>
        <w:rPr>
          <w:sz w:val="20"/>
          <w:szCs w:val="20"/>
        </w:rPr>
      </w:pPr>
    </w:p>
    <w:p w:rsidR="00770899" w:rsidRPr="004C7D1C" w:rsidRDefault="00750EA8" w:rsidP="00910B05">
      <w:pPr>
        <w:spacing w:after="0" w:line="276" w:lineRule="auto"/>
        <w:ind w:left="360"/>
        <w:jc w:val="both"/>
        <w:rPr>
          <w:sz w:val="20"/>
          <w:szCs w:val="20"/>
        </w:rPr>
      </w:pPr>
      <w:r w:rsidRPr="004C7D1C">
        <w:rPr>
          <w:noProof/>
          <w:sz w:val="20"/>
          <w:szCs w:val="2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13970</wp:posOffset>
            </wp:positionV>
            <wp:extent cx="3990008" cy="229489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008" cy="229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C7D1C">
        <w:rPr>
          <w:noProof/>
          <w:sz w:val="20"/>
          <w:szCs w:val="2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3724275" cy="2238375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4BC3"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170045</wp:posOffset>
                </wp:positionH>
                <wp:positionV relativeFrom="paragraph">
                  <wp:posOffset>98425</wp:posOffset>
                </wp:positionV>
                <wp:extent cx="2587625" cy="353695"/>
                <wp:effectExtent l="0" t="0" r="3175" b="825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7625" cy="3536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B5E72" w:rsidRPr="000B5E72" w:rsidRDefault="000B5E72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 xml:space="preserve">                                                          </w:t>
                            </w:r>
                            <w:r w:rsidRPr="000B5E72">
                              <w:rPr>
                                <w:sz w:val="12"/>
                                <w:szCs w:val="12"/>
                              </w:rPr>
                              <w:t xml:space="preserve">14 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 xml:space="preserve">                                                                  </w:t>
                            </w:r>
                            <w:r w:rsidRPr="000B5E72">
                              <w:rPr>
                                <w:sz w:val="12"/>
                                <w:szCs w:val="12"/>
                              </w:rPr>
                              <w:t>98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1" type="#_x0000_t202" style="position:absolute;left:0;text-align:left;margin-left:328.35pt;margin-top:7.75pt;width:203.75pt;height:27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" fillcolor="white [3201]" stroked="f" strokeweight=".5pt">
                <v:textbox>
                  <w:txbxContent>
                    <w:p w:rsidR="000B5E72" w:rsidRPr="000B5E72" w:rsidRDefault="000B5E72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 xml:space="preserve">                                                          </w:t>
                      </w:r>
                      <w:r w:rsidRPr="000B5E72">
                        <w:rPr>
                          <w:sz w:val="12"/>
                          <w:szCs w:val="12"/>
                        </w:rPr>
                        <w:t xml:space="preserve">14 </w:t>
                      </w:r>
                      <w:r>
                        <w:rPr>
                          <w:sz w:val="12"/>
                          <w:szCs w:val="12"/>
                        </w:rPr>
                        <w:t xml:space="preserve">                                                                  </w:t>
                      </w:r>
                      <w:r w:rsidRPr="000B5E72">
                        <w:rPr>
                          <w:sz w:val="12"/>
                          <w:szCs w:val="12"/>
                        </w:rPr>
                        <w:t>985</w:t>
                      </w:r>
                    </w:p>
                  </w:txbxContent>
                </v:textbox>
              </v:shape>
            </w:pict>
          </mc:Fallback>
        </mc:AlternateContent>
      </w:r>
      <w:r w:rsidR="00C834E3"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4CC68D" wp14:editId="0E69D249">
                <wp:simplePos x="0" y="0"/>
                <wp:positionH relativeFrom="column">
                  <wp:posOffset>4264025</wp:posOffset>
                </wp:positionH>
                <wp:positionV relativeFrom="page">
                  <wp:posOffset>8345142</wp:posOffset>
                </wp:positionV>
                <wp:extent cx="2092325" cy="274320"/>
                <wp:effectExtent l="0" t="0" r="317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C5A4C" w:rsidRPr="00FB0291" w:rsidRDefault="009C5A4C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3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Training time for various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4CC68D" id="Text Box 6" o:spid="_x0000_s1032" type="#_x0000_t202" style="position:absolute;left:0;text-align:left;margin-left:335.75pt;margin-top:657.1pt;width:164.75pt;height:21.6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" fillcolor="white [3201]" stroked="f" strokeweight=".5pt">
                <v:textbox>
                  <w:txbxContent>
                    <w:p w:rsidR="009C5A4C" w:rsidRPr="00FB0291" w:rsidRDefault="009C5A4C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3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Training time for various algorithm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770899" w:rsidRPr="004C7D1C" w:rsidRDefault="00770899" w:rsidP="00910B05">
      <w:pPr>
        <w:spacing w:after="0" w:line="276" w:lineRule="auto"/>
        <w:ind w:left="360"/>
        <w:jc w:val="both"/>
        <w:rPr>
          <w:sz w:val="20"/>
          <w:szCs w:val="20"/>
        </w:rPr>
      </w:pPr>
    </w:p>
    <w:p w:rsidR="00C834E3" w:rsidRPr="004C7D1C" w:rsidRDefault="00C834E3" w:rsidP="00910B05">
      <w:pPr>
        <w:spacing w:after="0" w:line="276" w:lineRule="auto"/>
        <w:ind w:left="360"/>
        <w:jc w:val="both"/>
        <w:rPr>
          <w:sz w:val="20"/>
          <w:szCs w:val="20"/>
        </w:rPr>
      </w:pPr>
    </w:p>
    <w:p w:rsidR="00C834E3" w:rsidRPr="004C7D1C" w:rsidRDefault="00C834E3" w:rsidP="00910B05">
      <w:pPr>
        <w:spacing w:after="0" w:line="276" w:lineRule="auto"/>
        <w:ind w:left="360"/>
        <w:jc w:val="both"/>
        <w:rPr>
          <w:sz w:val="20"/>
          <w:szCs w:val="20"/>
        </w:rPr>
      </w:pPr>
    </w:p>
    <w:p w:rsidR="00C62F13" w:rsidRDefault="00C62F13" w:rsidP="00D04796">
      <w:pPr>
        <w:spacing w:after="0" w:line="276" w:lineRule="auto"/>
        <w:ind w:left="360"/>
        <w:jc w:val="both"/>
        <w:rPr>
          <w:sz w:val="20"/>
          <w:szCs w:val="20"/>
        </w:rPr>
      </w:pPr>
    </w:p>
    <w:p w:rsidR="00750EA8" w:rsidRDefault="00750EA8" w:rsidP="00D04796">
      <w:pPr>
        <w:spacing w:after="0" w:line="276" w:lineRule="auto"/>
        <w:ind w:left="360"/>
        <w:jc w:val="both"/>
        <w:rPr>
          <w:sz w:val="20"/>
          <w:szCs w:val="20"/>
        </w:rPr>
      </w:pPr>
    </w:p>
    <w:p w:rsidR="00750EA8" w:rsidRDefault="00750EA8" w:rsidP="00D04796">
      <w:pPr>
        <w:spacing w:after="0" w:line="276" w:lineRule="auto"/>
        <w:ind w:left="360"/>
        <w:jc w:val="both"/>
        <w:rPr>
          <w:sz w:val="20"/>
          <w:szCs w:val="20"/>
        </w:rPr>
      </w:pPr>
    </w:p>
    <w:p w:rsidR="00750EA8" w:rsidRDefault="00750EA8" w:rsidP="00D04796">
      <w:pPr>
        <w:spacing w:after="0" w:line="276" w:lineRule="auto"/>
        <w:ind w:left="360"/>
        <w:jc w:val="both"/>
        <w:rPr>
          <w:sz w:val="20"/>
          <w:szCs w:val="20"/>
        </w:rPr>
      </w:pPr>
    </w:p>
    <w:p w:rsidR="00750EA8" w:rsidRDefault="00750EA8" w:rsidP="00D04796">
      <w:pPr>
        <w:spacing w:after="0" w:line="276" w:lineRule="auto"/>
        <w:ind w:left="360"/>
        <w:jc w:val="both"/>
        <w:rPr>
          <w:sz w:val="20"/>
          <w:szCs w:val="20"/>
        </w:rPr>
      </w:pPr>
    </w:p>
    <w:p w:rsidR="00750EA8" w:rsidRDefault="00750EA8" w:rsidP="00D04796">
      <w:pPr>
        <w:spacing w:after="0" w:line="276" w:lineRule="auto"/>
        <w:ind w:left="360"/>
        <w:jc w:val="both"/>
        <w:rPr>
          <w:sz w:val="20"/>
          <w:szCs w:val="20"/>
        </w:rPr>
      </w:pPr>
    </w:p>
    <w:p w:rsidR="00750EA8" w:rsidRDefault="00750EA8" w:rsidP="00D04796">
      <w:pPr>
        <w:spacing w:after="0" w:line="276" w:lineRule="auto"/>
        <w:ind w:left="360"/>
        <w:jc w:val="both"/>
        <w:rPr>
          <w:sz w:val="20"/>
          <w:szCs w:val="20"/>
        </w:rPr>
      </w:pPr>
    </w:p>
    <w:p w:rsidR="00C62F13" w:rsidRDefault="00E53DF2" w:rsidP="00D04796">
      <w:pPr>
        <w:spacing w:after="0" w:line="276" w:lineRule="auto"/>
        <w:ind w:left="360"/>
        <w:jc w:val="both"/>
        <w:rPr>
          <w:sz w:val="20"/>
          <w:szCs w:val="20"/>
        </w:rPr>
      </w:pPr>
      <w:r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4A3CA18" wp14:editId="2A8CEAE3">
                <wp:simplePos x="0" y="0"/>
                <wp:positionH relativeFrom="column">
                  <wp:posOffset>779069</wp:posOffset>
                </wp:positionH>
                <wp:positionV relativeFrom="margin">
                  <wp:posOffset>8903513</wp:posOffset>
                </wp:positionV>
                <wp:extent cx="2523642" cy="27432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3642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A057D" w:rsidRPr="00FB0291" w:rsidRDefault="006A057D" w:rsidP="006A057D">
                            <w:pPr>
                              <w:spacing w:after="0" w:line="276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3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Performance measures comparison</w:t>
                            </w:r>
                            <w:r w:rsidR="00E53DF2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on training set</w:t>
                            </w:r>
                          </w:p>
                          <w:p w:rsidR="006A057D" w:rsidRPr="00FB0291" w:rsidRDefault="006A057D" w:rsidP="006A057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A3CA18" id="Text Box 24" o:spid="_x0000_s1033" type="#_x0000_t202" style="position:absolute;left:0;text-align:left;margin-left:61.35pt;margin-top:701.05pt;width:198.7pt;height:21.6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" fillcolor="white [3201]" stroked="f" strokeweight=".5pt">
                <v:textbox>
                  <w:txbxContent>
                    <w:p w:rsidR="006A057D" w:rsidRPr="00FB0291" w:rsidRDefault="006A057D" w:rsidP="006A057D">
                      <w:pPr>
                        <w:spacing w:after="0" w:line="276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3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Performance measures comparison</w:t>
                      </w:r>
                      <w:r w:rsidR="00E53DF2">
                        <w:rPr>
                          <w:b/>
                          <w:i/>
                          <w:sz w:val="16"/>
                          <w:szCs w:val="16"/>
                        </w:rPr>
                        <w:t xml:space="preserve"> on training set</w:t>
                      </w:r>
                    </w:p>
                    <w:p w:rsidR="006A057D" w:rsidRPr="00FB0291" w:rsidRDefault="006A057D" w:rsidP="006A057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 w:rsidR="006A057D"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A4D9C9B" wp14:editId="6E7DDECA">
                <wp:simplePos x="0" y="0"/>
                <wp:positionH relativeFrom="column">
                  <wp:posOffset>4295775</wp:posOffset>
                </wp:positionH>
                <wp:positionV relativeFrom="margin">
                  <wp:posOffset>8927770</wp:posOffset>
                </wp:positionV>
                <wp:extent cx="2106778" cy="274320"/>
                <wp:effectExtent l="0" t="0" r="825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6778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A057D" w:rsidRPr="00FB0291" w:rsidRDefault="006A057D" w:rsidP="006A057D">
                            <w:pPr>
                              <w:spacing w:after="0" w:line="276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4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Training time comparison</w:t>
                            </w:r>
                          </w:p>
                          <w:p w:rsidR="006A057D" w:rsidRPr="00FB0291" w:rsidRDefault="006A057D" w:rsidP="006A057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4D9C9B" id="Text Box 25" o:spid="_x0000_s1034" type="#_x0000_t202" style="position:absolute;left:0;text-align:left;margin-left:338.25pt;margin-top:702.95pt;width:165.9pt;height:21.6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" fillcolor="white [3201]" stroked="f" strokeweight=".5pt">
                <v:textbox>
                  <w:txbxContent>
                    <w:p w:rsidR="006A057D" w:rsidRPr="00FB0291" w:rsidRDefault="006A057D" w:rsidP="006A057D">
                      <w:pPr>
                        <w:spacing w:after="0" w:line="276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4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Training time comparison</w:t>
                      </w:r>
                    </w:p>
                    <w:p w:rsidR="006A057D" w:rsidRPr="00FB0291" w:rsidRDefault="006A057D" w:rsidP="006A057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</w:p>
    <w:p w:rsidR="008B5B6F" w:rsidRDefault="008B5B6F" w:rsidP="00CA4260">
      <w:pPr>
        <w:rPr>
          <w:sz w:val="20"/>
          <w:szCs w:val="20"/>
        </w:rPr>
      </w:pPr>
    </w:p>
    <w:p w:rsidR="008B5B6F" w:rsidRDefault="00AE3B3F" w:rsidP="00CA4260">
      <w:pPr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page">
              <wp:posOffset>5222739</wp:posOffset>
            </wp:positionH>
            <wp:positionV relativeFrom="paragraph">
              <wp:posOffset>16794</wp:posOffset>
            </wp:positionV>
            <wp:extent cx="2381062" cy="4514850"/>
            <wp:effectExtent l="0" t="0" r="635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4641" cy="45216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0295"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CF0DE3C" wp14:editId="0F8A6CC8">
                <wp:simplePos x="0" y="0"/>
                <wp:positionH relativeFrom="column">
                  <wp:posOffset>-62179</wp:posOffset>
                </wp:positionH>
                <wp:positionV relativeFrom="margin">
                  <wp:posOffset>4828945</wp:posOffset>
                </wp:positionV>
                <wp:extent cx="2523490" cy="365151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3490" cy="3651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C7D2D" w:rsidRDefault="001C7D2D" w:rsidP="001C7D2D">
                            <w:pPr>
                              <w:spacing w:after="0" w:line="276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5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.Curv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e fitting for trainlm vs trainbr</w:t>
                            </w:r>
                          </w:p>
                          <w:p w:rsidR="009F0295" w:rsidRPr="00FB0291" w:rsidRDefault="009F0295" w:rsidP="001C7D2D">
                            <w:pPr>
                              <w:spacing w:after="0" w:line="276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(Neurons=20)</w:t>
                            </w:r>
                          </w:p>
                          <w:p w:rsidR="001C7D2D" w:rsidRPr="00FB0291" w:rsidRDefault="001C7D2D" w:rsidP="001C7D2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0DE3C" id="Text Box 26" o:spid="_x0000_s1035" type="#_x0000_t202" style="position:absolute;margin-left:-4.9pt;margin-top:380.25pt;width:198.7pt;height:28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" fillcolor="white [3201]" stroked="f" strokeweight=".5pt">
                <v:textbox>
                  <w:txbxContent>
                    <w:p w:rsidR="001C7D2D" w:rsidRDefault="001C7D2D" w:rsidP="001C7D2D">
                      <w:pPr>
                        <w:spacing w:after="0" w:line="276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5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.Curv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e fitting for trainlm vs trainbr</w:t>
                      </w:r>
                    </w:p>
                    <w:p w:rsidR="009F0295" w:rsidRPr="00FB0291" w:rsidRDefault="009F0295" w:rsidP="001C7D2D">
                      <w:pPr>
                        <w:spacing w:after="0" w:line="276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(Neurons=20)</w:t>
                      </w:r>
                    </w:p>
                    <w:p w:rsidR="001C7D2D" w:rsidRPr="00FB0291" w:rsidRDefault="001C7D2D" w:rsidP="001C7D2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 w:rsidR="001C7D2D"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7347D9" wp14:editId="59983429">
                <wp:simplePos x="0" y="0"/>
                <wp:positionH relativeFrom="column">
                  <wp:posOffset>2154326</wp:posOffset>
                </wp:positionH>
                <wp:positionV relativeFrom="margin">
                  <wp:posOffset>4843576</wp:posOffset>
                </wp:positionV>
                <wp:extent cx="2523490" cy="351129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3490" cy="3511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C7D2D" w:rsidRPr="00FB0291" w:rsidRDefault="001C7D2D" w:rsidP="001C7D2D">
                            <w:pPr>
                              <w:spacing w:after="0" w:line="276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6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Curv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e fitting for trainlm vs trainbr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with noise (Neurons =20)</w:t>
                            </w:r>
                          </w:p>
                          <w:p w:rsidR="001C7D2D" w:rsidRPr="00FB0291" w:rsidRDefault="001C7D2D" w:rsidP="001C7D2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347D9" id="Text Box 27" o:spid="_x0000_s1036" type="#_x0000_t202" style="position:absolute;margin-left:169.65pt;margin-top:381.4pt;width:198.7pt;height:27.6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" fillcolor="white [3201]" stroked="f" strokeweight=".5pt">
                <v:textbox>
                  <w:txbxContent>
                    <w:p w:rsidR="001C7D2D" w:rsidRPr="00FB0291" w:rsidRDefault="001C7D2D" w:rsidP="001C7D2D">
                      <w:pPr>
                        <w:spacing w:after="0" w:line="276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6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Curv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e fitting for trainlm vs trainbr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with noise (Neurons =20)</w:t>
                      </w:r>
                    </w:p>
                    <w:p w:rsidR="001C7D2D" w:rsidRPr="00FB0291" w:rsidRDefault="001C7D2D" w:rsidP="001C7D2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 w:rsidR="001C7D2D" w:rsidRPr="004C7D1C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DCF533F" wp14:editId="05B955A2">
                <wp:simplePos x="0" y="0"/>
                <wp:positionH relativeFrom="column">
                  <wp:posOffset>4721962</wp:posOffset>
                </wp:positionH>
                <wp:positionV relativeFrom="margin">
                  <wp:posOffset>4850892</wp:posOffset>
                </wp:positionV>
                <wp:extent cx="2523642" cy="387706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3642" cy="3877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C7D2D" w:rsidRPr="00FB0291" w:rsidRDefault="001C7D2D" w:rsidP="001C7D2D">
                            <w:pPr>
                              <w:spacing w:after="0" w:line="276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6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Curv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e fitting for trainlm vs trainbr with noise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and overparameterization (Neurons=400)</w:t>
                            </w:r>
                          </w:p>
                          <w:p w:rsidR="001C7D2D" w:rsidRPr="00FB0291" w:rsidRDefault="001C7D2D" w:rsidP="001C7D2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F533F" id="Text Box 28" o:spid="_x0000_s1037" type="#_x0000_t202" style="position:absolute;margin-left:371.8pt;margin-top:381.95pt;width:198.7pt;height:30.5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" fillcolor="white [3201]" stroked="f" strokeweight=".5pt">
                <v:textbox>
                  <w:txbxContent>
                    <w:p w:rsidR="001C7D2D" w:rsidRPr="00FB0291" w:rsidRDefault="001C7D2D" w:rsidP="001C7D2D">
                      <w:pPr>
                        <w:spacing w:after="0" w:line="276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6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Curv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e fitting for trainlm vs trainbr with noise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and overparameterization (Neurons=400)</w:t>
                      </w:r>
                    </w:p>
                    <w:p w:rsidR="001C7D2D" w:rsidRPr="00FB0291" w:rsidRDefault="001C7D2D" w:rsidP="001C7D2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 w:rsidR="006D06C5">
        <w:rPr>
          <w:noProof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2349559</wp:posOffset>
            </wp:positionH>
            <wp:positionV relativeFrom="paragraph">
              <wp:posOffset>17661</wp:posOffset>
            </wp:positionV>
            <wp:extent cx="2371061" cy="4515178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061" cy="45151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5B6F">
        <w:rPr>
          <w:noProof/>
        </w:rPr>
        <w:drawing>
          <wp:inline distT="0" distB="0" distL="0" distR="0" wp14:anchorId="02982FD0" wp14:editId="59A19C78">
            <wp:extent cx="2285784" cy="4534535"/>
            <wp:effectExtent l="0" t="0" r="63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99836" cy="456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7D2D" w:rsidRDefault="001C7D2D" w:rsidP="00CA4260">
      <w:pPr>
        <w:rPr>
          <w:sz w:val="20"/>
          <w:szCs w:val="20"/>
        </w:rPr>
      </w:pPr>
    </w:p>
    <w:p w:rsidR="00A45536" w:rsidRPr="004C7D1C" w:rsidRDefault="00C834E3" w:rsidP="00482D48">
      <w:pPr>
        <w:spacing w:after="0"/>
        <w:contextualSpacing/>
        <w:rPr>
          <w:sz w:val="20"/>
          <w:szCs w:val="20"/>
        </w:rPr>
      </w:pPr>
      <w:r w:rsidRPr="004C7D1C">
        <w:rPr>
          <w:sz w:val="20"/>
          <w:szCs w:val="20"/>
        </w:rPr>
        <w:t xml:space="preserve">The above figures </w:t>
      </w:r>
      <w:r w:rsidR="00910B05" w:rsidRPr="004C7D1C">
        <w:rPr>
          <w:noProof/>
          <w:sz w:val="20"/>
          <w:szCs w:val="20"/>
        </w:rPr>
        <w:t>summarise</w:t>
      </w:r>
      <w:r w:rsidR="00910B05" w:rsidRPr="004C7D1C">
        <w:rPr>
          <w:sz w:val="20"/>
          <w:szCs w:val="20"/>
        </w:rPr>
        <w:t xml:space="preserve"> the differences regard to the performance of the chosen algorithm, it’s training time, the changes in Mean Squared </w:t>
      </w:r>
      <w:r w:rsidR="00C90740" w:rsidRPr="004C7D1C">
        <w:rPr>
          <w:sz w:val="20"/>
          <w:szCs w:val="20"/>
        </w:rPr>
        <w:t xml:space="preserve">Error value with respect to different </w:t>
      </w:r>
      <w:r w:rsidR="00910B05" w:rsidRPr="004C7D1C">
        <w:rPr>
          <w:sz w:val="20"/>
          <w:szCs w:val="20"/>
        </w:rPr>
        <w:t>Epoch values</w:t>
      </w:r>
      <w:r w:rsidR="00CB4F20" w:rsidRPr="004C7D1C">
        <w:rPr>
          <w:sz w:val="20"/>
          <w:szCs w:val="20"/>
        </w:rPr>
        <w:t>.</w:t>
      </w:r>
    </w:p>
    <w:p w:rsidR="00CA4260" w:rsidRDefault="00CA4260" w:rsidP="00482D48">
      <w:pPr>
        <w:spacing w:after="0"/>
        <w:contextualSpacing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Discussion</w:t>
      </w:r>
      <w:r w:rsidR="0055567A" w:rsidRPr="004C7D1C">
        <w:rPr>
          <w:b/>
          <w:i/>
          <w:sz w:val="20"/>
          <w:szCs w:val="20"/>
        </w:rPr>
        <w:t>:</w:t>
      </w:r>
    </w:p>
    <w:p w:rsidR="00A45536" w:rsidRPr="004C7D1C" w:rsidRDefault="00A45536" w:rsidP="00482D48">
      <w:pPr>
        <w:spacing w:after="0" w:line="240" w:lineRule="auto"/>
        <w:contextualSpacing/>
        <w:rPr>
          <w:sz w:val="20"/>
          <w:szCs w:val="20"/>
        </w:rPr>
      </w:pPr>
      <w:r w:rsidRPr="004C7D1C">
        <w:rPr>
          <w:noProof/>
          <w:sz w:val="20"/>
          <w:szCs w:val="20"/>
        </w:rPr>
        <w:t>Trainlm fits close with</w:t>
      </w:r>
      <w:r w:rsidR="00910B05" w:rsidRPr="004C7D1C">
        <w:rPr>
          <w:noProof/>
          <w:sz w:val="20"/>
          <w:szCs w:val="20"/>
        </w:rPr>
        <w:t xml:space="preserve"> a</w:t>
      </w:r>
      <w:r w:rsidRPr="004C7D1C">
        <w:rPr>
          <w:noProof/>
          <w:sz w:val="20"/>
          <w:szCs w:val="20"/>
        </w:rPr>
        <w:t xml:space="preserve"> minimum mean squared error with the target attributes for a given set of data. This is a case for all the three different Epoch values.</w:t>
      </w:r>
    </w:p>
    <w:p w:rsidR="00A45536" w:rsidRPr="004C7D1C" w:rsidRDefault="00A45536" w:rsidP="00482D48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4C7D1C">
        <w:rPr>
          <w:noProof/>
          <w:sz w:val="20"/>
          <w:szCs w:val="20"/>
        </w:rPr>
        <w:t xml:space="preserve">With increased Epoch, </w:t>
      </w:r>
      <w:r w:rsidR="00C90740" w:rsidRPr="004C7D1C">
        <w:rPr>
          <w:noProof/>
          <w:sz w:val="20"/>
          <w:szCs w:val="20"/>
        </w:rPr>
        <w:t>all</w:t>
      </w:r>
      <w:r w:rsidRPr="004C7D1C">
        <w:rPr>
          <w:noProof/>
          <w:sz w:val="20"/>
          <w:szCs w:val="20"/>
        </w:rPr>
        <w:t xml:space="preserve"> of the algorithms are performing better with</w:t>
      </w:r>
      <w:r w:rsidR="00910B05" w:rsidRPr="004C7D1C">
        <w:rPr>
          <w:noProof/>
          <w:sz w:val="20"/>
          <w:szCs w:val="20"/>
        </w:rPr>
        <w:t xml:space="preserve"> a</w:t>
      </w:r>
      <w:r w:rsidRPr="004C7D1C">
        <w:rPr>
          <w:noProof/>
          <w:sz w:val="20"/>
          <w:szCs w:val="20"/>
        </w:rPr>
        <w:t xml:space="preserve"> sharp decrease in the mean squared error except</w:t>
      </w:r>
      <w:r w:rsidR="00C90740" w:rsidRPr="004C7D1C">
        <w:rPr>
          <w:noProof/>
          <w:sz w:val="20"/>
          <w:szCs w:val="20"/>
        </w:rPr>
        <w:t xml:space="preserve"> the gradient descent algorithm</w:t>
      </w:r>
      <w:r w:rsidRPr="004C7D1C">
        <w:rPr>
          <w:noProof/>
          <w:sz w:val="20"/>
          <w:szCs w:val="20"/>
        </w:rPr>
        <w:t xml:space="preserve"> (‘traingd’).</w:t>
      </w:r>
    </w:p>
    <w:p w:rsidR="00982D3D" w:rsidRPr="004C7D1C" w:rsidRDefault="00982D3D" w:rsidP="00A45536">
      <w:pPr>
        <w:pStyle w:val="ListParagraph"/>
        <w:numPr>
          <w:ilvl w:val="0"/>
          <w:numId w:val="2"/>
        </w:numPr>
        <w:spacing w:after="0" w:line="276" w:lineRule="auto"/>
        <w:rPr>
          <w:noProof/>
          <w:sz w:val="20"/>
          <w:szCs w:val="20"/>
        </w:rPr>
      </w:pPr>
      <w:r w:rsidRPr="004C7D1C">
        <w:rPr>
          <w:noProof/>
          <w:sz w:val="20"/>
          <w:szCs w:val="20"/>
        </w:rPr>
        <w:t xml:space="preserve">Training the network takes </w:t>
      </w:r>
      <w:r w:rsidR="00BA4A5A" w:rsidRPr="004C7D1C">
        <w:rPr>
          <w:noProof/>
          <w:sz w:val="20"/>
          <w:szCs w:val="20"/>
        </w:rPr>
        <w:t>more</w:t>
      </w:r>
      <w:r w:rsidRPr="004C7D1C">
        <w:rPr>
          <w:noProof/>
          <w:sz w:val="20"/>
          <w:szCs w:val="20"/>
        </w:rPr>
        <w:t xml:space="preserve"> time for </w:t>
      </w:r>
      <w:r w:rsidR="00730FBC" w:rsidRPr="004C7D1C">
        <w:rPr>
          <w:noProof/>
          <w:sz w:val="20"/>
          <w:szCs w:val="20"/>
        </w:rPr>
        <w:t>‘train</w:t>
      </w:r>
      <w:r w:rsidR="00C90740" w:rsidRPr="004C7D1C">
        <w:rPr>
          <w:noProof/>
          <w:sz w:val="20"/>
          <w:szCs w:val="20"/>
        </w:rPr>
        <w:t>bfg</w:t>
      </w:r>
      <w:r w:rsidR="00730FBC" w:rsidRPr="004C7D1C">
        <w:rPr>
          <w:noProof/>
          <w:sz w:val="20"/>
          <w:szCs w:val="20"/>
        </w:rPr>
        <w:t>’</w:t>
      </w:r>
      <w:r w:rsidRPr="004C7D1C">
        <w:rPr>
          <w:noProof/>
          <w:sz w:val="20"/>
          <w:szCs w:val="20"/>
        </w:rPr>
        <w:t xml:space="preserve"> algorithm in comparison to other algorithms with increased values of epoch</w:t>
      </w:r>
      <w:r w:rsidR="00BA4A5A" w:rsidRPr="004C7D1C">
        <w:rPr>
          <w:noProof/>
          <w:sz w:val="20"/>
          <w:szCs w:val="20"/>
        </w:rPr>
        <w:t>.</w:t>
      </w:r>
    </w:p>
    <w:p w:rsidR="00F45BBA" w:rsidRPr="004C7D1C" w:rsidRDefault="00982D3D" w:rsidP="00BA4A5A">
      <w:pPr>
        <w:pStyle w:val="ListParagraph"/>
        <w:numPr>
          <w:ilvl w:val="0"/>
          <w:numId w:val="2"/>
        </w:numPr>
        <w:spacing w:after="0" w:line="276" w:lineRule="auto"/>
        <w:rPr>
          <w:noProof/>
          <w:sz w:val="20"/>
          <w:szCs w:val="20"/>
        </w:rPr>
      </w:pPr>
      <w:r w:rsidRPr="004C7D1C">
        <w:rPr>
          <w:noProof/>
          <w:sz w:val="20"/>
          <w:szCs w:val="20"/>
        </w:rPr>
        <w:t xml:space="preserve">The </w:t>
      </w:r>
      <w:r w:rsidR="00BA4A5A" w:rsidRPr="004C7D1C">
        <w:rPr>
          <w:noProof/>
          <w:sz w:val="20"/>
          <w:szCs w:val="20"/>
        </w:rPr>
        <w:t xml:space="preserve">performance measure Mean squared Error </w:t>
      </w:r>
      <w:r w:rsidRPr="004C7D1C">
        <w:rPr>
          <w:noProof/>
          <w:sz w:val="20"/>
          <w:szCs w:val="20"/>
        </w:rPr>
        <w:t xml:space="preserve">value for ‘trainlm’ algorithm </w:t>
      </w:r>
      <w:r w:rsidR="00BA4A5A" w:rsidRPr="004C7D1C">
        <w:rPr>
          <w:noProof/>
          <w:sz w:val="20"/>
          <w:szCs w:val="20"/>
        </w:rPr>
        <w:t>is achieved minimum</w:t>
      </w:r>
      <w:r w:rsidRPr="004C7D1C">
        <w:rPr>
          <w:noProof/>
          <w:sz w:val="20"/>
          <w:szCs w:val="20"/>
        </w:rPr>
        <w:t xml:space="preserve"> quickly with high accuracy for the whole range of given epoch values.</w:t>
      </w:r>
      <w:r w:rsidR="005D1F56" w:rsidRPr="004C7D1C">
        <w:rPr>
          <w:noProof/>
          <w:sz w:val="20"/>
          <w:szCs w:val="20"/>
        </w:rPr>
        <w:t xml:space="preserve"> Gradient descent algorithm</w:t>
      </w:r>
      <w:r w:rsidR="00C90740" w:rsidRPr="004C7D1C">
        <w:rPr>
          <w:noProof/>
          <w:sz w:val="20"/>
          <w:szCs w:val="20"/>
        </w:rPr>
        <w:t xml:space="preserve"> </w:t>
      </w:r>
      <w:r w:rsidR="005D1F56" w:rsidRPr="004C7D1C">
        <w:rPr>
          <w:noProof/>
          <w:sz w:val="20"/>
          <w:szCs w:val="20"/>
        </w:rPr>
        <w:t>‘</w:t>
      </w:r>
      <w:r w:rsidR="00C90740" w:rsidRPr="004C7D1C">
        <w:rPr>
          <w:noProof/>
          <w:sz w:val="20"/>
          <w:szCs w:val="20"/>
        </w:rPr>
        <w:t xml:space="preserve"> </w:t>
      </w:r>
      <w:r w:rsidR="005D1F56" w:rsidRPr="004C7D1C">
        <w:rPr>
          <w:noProof/>
          <w:sz w:val="20"/>
          <w:szCs w:val="20"/>
        </w:rPr>
        <w:t xml:space="preserve">perform less </w:t>
      </w:r>
      <w:r w:rsidR="00C90740" w:rsidRPr="004C7D1C">
        <w:rPr>
          <w:noProof/>
          <w:sz w:val="20"/>
          <w:szCs w:val="20"/>
        </w:rPr>
        <w:t xml:space="preserve">better </w:t>
      </w:r>
      <w:r w:rsidR="005D1F56" w:rsidRPr="004C7D1C">
        <w:rPr>
          <w:noProof/>
          <w:sz w:val="20"/>
          <w:szCs w:val="20"/>
        </w:rPr>
        <w:t>than the other algorithms.</w:t>
      </w:r>
    </w:p>
    <w:p w:rsidR="00AA3C38" w:rsidRPr="007A1645" w:rsidRDefault="00B51002" w:rsidP="00AA3C38">
      <w:pPr>
        <w:pStyle w:val="ListParagraph"/>
        <w:numPr>
          <w:ilvl w:val="0"/>
          <w:numId w:val="2"/>
        </w:numPr>
        <w:spacing w:after="0" w:line="276" w:lineRule="auto"/>
        <w:rPr>
          <w:noProof/>
          <w:sz w:val="20"/>
          <w:szCs w:val="20"/>
        </w:rPr>
      </w:pPr>
      <w:r w:rsidRPr="007A1645">
        <w:rPr>
          <w:noProof/>
          <w:sz w:val="20"/>
          <w:szCs w:val="20"/>
        </w:rPr>
        <w:t>Afte</w:t>
      </w:r>
      <w:r w:rsidR="00AA3C38" w:rsidRPr="007A1645">
        <w:rPr>
          <w:noProof/>
          <w:sz w:val="20"/>
          <w:szCs w:val="20"/>
        </w:rPr>
        <w:t>r having added t</w:t>
      </w:r>
      <w:r w:rsidR="00127A0C" w:rsidRPr="007A1645">
        <w:rPr>
          <w:noProof/>
          <w:sz w:val="20"/>
          <w:szCs w:val="20"/>
        </w:rPr>
        <w:t xml:space="preserve">he noise data, the performance </w:t>
      </w:r>
    </w:p>
    <w:p w:rsidR="002F28F9" w:rsidRPr="004C7D1C" w:rsidRDefault="007300B6" w:rsidP="00D04796">
      <w:pPr>
        <w:pStyle w:val="ListParagraph"/>
        <w:numPr>
          <w:ilvl w:val="0"/>
          <w:numId w:val="2"/>
        </w:numPr>
        <w:spacing w:after="0" w:line="276" w:lineRule="auto"/>
        <w:rPr>
          <w:noProof/>
          <w:sz w:val="20"/>
          <w:szCs w:val="20"/>
        </w:rPr>
      </w:pPr>
      <w:r>
        <w:rPr>
          <w:noProof/>
          <w:sz w:val="20"/>
          <w:szCs w:val="20"/>
        </w:rPr>
        <w:t>T</w:t>
      </w:r>
      <w:r w:rsidR="00B51002" w:rsidRPr="004C7D1C">
        <w:rPr>
          <w:noProof/>
          <w:sz w:val="20"/>
          <w:szCs w:val="20"/>
        </w:rPr>
        <w:t xml:space="preserve">he performance of the algorithms are very similar to the one with no noise. </w:t>
      </w:r>
    </w:p>
    <w:p w:rsidR="00F45BBA" w:rsidRPr="004C7D1C" w:rsidRDefault="00F45BBA" w:rsidP="00D04796">
      <w:pPr>
        <w:pStyle w:val="ListParagraph"/>
        <w:numPr>
          <w:ilvl w:val="0"/>
          <w:numId w:val="2"/>
        </w:numPr>
        <w:spacing w:after="0" w:line="276" w:lineRule="auto"/>
        <w:rPr>
          <w:noProof/>
          <w:sz w:val="20"/>
          <w:szCs w:val="20"/>
        </w:rPr>
      </w:pPr>
      <w:r w:rsidRPr="004C7D1C">
        <w:rPr>
          <w:noProof/>
          <w:sz w:val="20"/>
          <w:szCs w:val="20"/>
        </w:rPr>
        <w:t>Ba</w:t>
      </w:r>
      <w:r w:rsidR="002F28F9" w:rsidRPr="004C7D1C">
        <w:rPr>
          <w:noProof/>
          <w:sz w:val="20"/>
          <w:szCs w:val="20"/>
        </w:rPr>
        <w:t xml:space="preserve">yesian learning fits the target well where as the other learning algoritms fits the noise, though the convergence properties of the Bayesian looks very similar to the </w:t>
      </w:r>
      <w:r w:rsidR="002F28F9" w:rsidRPr="004C7D1C">
        <w:rPr>
          <w:sz w:val="20"/>
          <w:szCs w:val="20"/>
        </w:rPr>
        <w:t xml:space="preserve">Levenberg-Marquardt </w:t>
      </w:r>
      <w:r w:rsidR="002F28F9" w:rsidRPr="004C7D1C">
        <w:rPr>
          <w:noProof/>
          <w:sz w:val="20"/>
          <w:szCs w:val="20"/>
        </w:rPr>
        <w:t xml:space="preserve">optimisation technique as Bayesian uses the </w:t>
      </w:r>
      <w:r w:rsidR="002F28F9" w:rsidRPr="004C7D1C">
        <w:rPr>
          <w:sz w:val="20"/>
          <w:szCs w:val="20"/>
        </w:rPr>
        <w:t>Levenberg-Marquardt</w:t>
      </w:r>
      <w:r w:rsidR="00372DAD" w:rsidRPr="004C7D1C">
        <w:rPr>
          <w:sz w:val="20"/>
          <w:szCs w:val="20"/>
        </w:rPr>
        <w:t xml:space="preserve"> as base algorithm.</w:t>
      </w:r>
    </w:p>
    <w:p w:rsidR="00482D48" w:rsidRPr="00482D48" w:rsidRDefault="007300B6" w:rsidP="00482D48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 w:rsidRPr="00482D48">
        <w:rPr>
          <w:b/>
          <w:sz w:val="20"/>
          <w:szCs w:val="20"/>
        </w:rPr>
        <w:t>Overparameterization</w:t>
      </w:r>
      <w:r>
        <w:rPr>
          <w:sz w:val="20"/>
          <w:szCs w:val="20"/>
        </w:rPr>
        <w:t>: Increasing the number of neurons does not have impact on the performance over the increase in</w:t>
      </w:r>
      <w:r w:rsidR="00B251EC">
        <w:rPr>
          <w:sz w:val="20"/>
          <w:szCs w:val="20"/>
        </w:rPr>
        <w:t xml:space="preserve"> the epochs converging to less number of epochs.</w:t>
      </w:r>
      <w:r w:rsidR="00B251EC" w:rsidRPr="00B251EC">
        <w:rPr>
          <w:rFonts w:ascii="Arial" w:hAnsi="Arial" w:cs="Arial"/>
          <w:color w:val="000000"/>
        </w:rPr>
        <w:t xml:space="preserve"> </w:t>
      </w:r>
      <w:r w:rsidR="00B251EC">
        <w:rPr>
          <w:sz w:val="20"/>
          <w:szCs w:val="20"/>
        </w:rPr>
        <w:t>LM overfits</w:t>
      </w:r>
      <w:r w:rsidR="00B251EC" w:rsidRPr="00B251EC">
        <w:rPr>
          <w:sz w:val="20"/>
          <w:szCs w:val="20"/>
        </w:rPr>
        <w:t xml:space="preserve"> to the noisy training data </w:t>
      </w:r>
      <w:r w:rsidR="00B251EC">
        <w:rPr>
          <w:sz w:val="20"/>
          <w:szCs w:val="20"/>
        </w:rPr>
        <w:t>which makes it</w:t>
      </w:r>
      <w:r w:rsidR="00B251EC" w:rsidRPr="00B251EC">
        <w:rPr>
          <w:sz w:val="20"/>
          <w:szCs w:val="20"/>
        </w:rPr>
        <w:t xml:space="preserve"> </w:t>
      </w:r>
      <w:r w:rsidR="00B251EC" w:rsidRPr="00B251EC">
        <w:rPr>
          <w:sz w:val="20"/>
          <w:szCs w:val="20"/>
        </w:rPr>
        <w:t>generalizes</w:t>
      </w:r>
      <w:r w:rsidR="00B251EC" w:rsidRPr="00B251EC">
        <w:rPr>
          <w:sz w:val="20"/>
          <w:szCs w:val="20"/>
        </w:rPr>
        <w:t xml:space="preserve"> poorly </w:t>
      </w:r>
      <w:r w:rsidR="00B251EC">
        <w:rPr>
          <w:sz w:val="20"/>
          <w:szCs w:val="20"/>
        </w:rPr>
        <w:t>on</w:t>
      </w:r>
      <w:r w:rsidR="00B251EC" w:rsidRPr="00B251EC">
        <w:rPr>
          <w:sz w:val="20"/>
          <w:szCs w:val="20"/>
        </w:rPr>
        <w:t xml:space="preserve"> test set. </w:t>
      </w:r>
      <w:r w:rsidR="00E94512">
        <w:rPr>
          <w:sz w:val="20"/>
          <w:szCs w:val="20"/>
        </w:rPr>
        <w:t xml:space="preserve">Though </w:t>
      </w:r>
      <w:r w:rsidR="00B251EC" w:rsidRPr="00B251EC">
        <w:rPr>
          <w:sz w:val="20"/>
          <w:szCs w:val="20"/>
        </w:rPr>
        <w:t xml:space="preserve">Bayesian approach </w:t>
      </w:r>
      <w:r w:rsidR="00E94512">
        <w:rPr>
          <w:sz w:val="20"/>
          <w:szCs w:val="20"/>
        </w:rPr>
        <w:t>did not improve with increase in the number of neurons</w:t>
      </w:r>
      <w:r w:rsidR="00B251EC" w:rsidRPr="00B251EC">
        <w:rPr>
          <w:sz w:val="20"/>
          <w:szCs w:val="20"/>
        </w:rPr>
        <w:t xml:space="preserve">, it performs better </w:t>
      </w:r>
      <w:r w:rsidR="00E94512">
        <w:rPr>
          <w:sz w:val="20"/>
          <w:szCs w:val="20"/>
        </w:rPr>
        <w:t xml:space="preserve">than LM because of its </w:t>
      </w:r>
      <w:r w:rsidR="00E94512" w:rsidRPr="00B251EC">
        <w:rPr>
          <w:sz w:val="20"/>
          <w:szCs w:val="20"/>
        </w:rPr>
        <w:t>regularization</w:t>
      </w:r>
      <w:r w:rsidR="00E94512">
        <w:rPr>
          <w:sz w:val="20"/>
          <w:szCs w:val="20"/>
        </w:rPr>
        <w:t xml:space="preserve"> leaving space for improvement.</w:t>
      </w:r>
    </w:p>
    <w:sectPr w:rsidR="00482D48" w:rsidRPr="00482D48" w:rsidSect="000D2CA5">
      <w:pgSz w:w="12240" w:h="15840"/>
      <w:pgMar w:top="540" w:right="630" w:bottom="1440" w:left="720" w:header="720" w:footer="17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7D11" w:rsidRDefault="009D7D11" w:rsidP="00AE71B3">
      <w:pPr>
        <w:spacing w:after="0" w:line="240" w:lineRule="auto"/>
      </w:pPr>
      <w:r>
        <w:separator/>
      </w:r>
    </w:p>
  </w:endnote>
  <w:endnote w:type="continuationSeparator" w:id="0">
    <w:p w:rsidR="009D7D11" w:rsidRDefault="009D7D11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7D11" w:rsidRDefault="009D7D11" w:rsidP="00AE71B3">
      <w:pPr>
        <w:spacing w:after="0" w:line="240" w:lineRule="auto"/>
      </w:pPr>
      <w:r>
        <w:separator/>
      </w:r>
    </w:p>
  </w:footnote>
  <w:footnote w:type="continuationSeparator" w:id="0">
    <w:p w:rsidR="009D7D11" w:rsidRDefault="009D7D11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prUA5AGTXywAAAA="/>
  </w:docVars>
  <w:rsids>
    <w:rsidRoot w:val="00AA5A66"/>
    <w:rsid w:val="00023FC1"/>
    <w:rsid w:val="00034DC5"/>
    <w:rsid w:val="000B5E72"/>
    <w:rsid w:val="000D2CA5"/>
    <w:rsid w:val="001057C4"/>
    <w:rsid w:val="001171E1"/>
    <w:rsid w:val="00127A0C"/>
    <w:rsid w:val="00154960"/>
    <w:rsid w:val="0017094C"/>
    <w:rsid w:val="001A0C46"/>
    <w:rsid w:val="001A3235"/>
    <w:rsid w:val="001C7D2D"/>
    <w:rsid w:val="00211C93"/>
    <w:rsid w:val="00240657"/>
    <w:rsid w:val="00293E0D"/>
    <w:rsid w:val="002A5D2E"/>
    <w:rsid w:val="002C5C41"/>
    <w:rsid w:val="002D4468"/>
    <w:rsid w:val="002D79A5"/>
    <w:rsid w:val="002F28F9"/>
    <w:rsid w:val="00301959"/>
    <w:rsid w:val="00305FC3"/>
    <w:rsid w:val="00312095"/>
    <w:rsid w:val="00333116"/>
    <w:rsid w:val="00343D47"/>
    <w:rsid w:val="00356176"/>
    <w:rsid w:val="00356C6D"/>
    <w:rsid w:val="00372DAD"/>
    <w:rsid w:val="00386393"/>
    <w:rsid w:val="003A0A27"/>
    <w:rsid w:val="003A68C2"/>
    <w:rsid w:val="003B0CC1"/>
    <w:rsid w:val="003E7188"/>
    <w:rsid w:val="0040798F"/>
    <w:rsid w:val="00476CB7"/>
    <w:rsid w:val="00482D48"/>
    <w:rsid w:val="004B2EEB"/>
    <w:rsid w:val="004C7D1C"/>
    <w:rsid w:val="004D79E9"/>
    <w:rsid w:val="005146E9"/>
    <w:rsid w:val="0055567A"/>
    <w:rsid w:val="005C300E"/>
    <w:rsid w:val="005D1F56"/>
    <w:rsid w:val="0060080C"/>
    <w:rsid w:val="00632107"/>
    <w:rsid w:val="00645DCC"/>
    <w:rsid w:val="0069130E"/>
    <w:rsid w:val="006A057D"/>
    <w:rsid w:val="006D06C5"/>
    <w:rsid w:val="006E0E9B"/>
    <w:rsid w:val="007016E2"/>
    <w:rsid w:val="007029E6"/>
    <w:rsid w:val="007222A9"/>
    <w:rsid w:val="00723DDB"/>
    <w:rsid w:val="007300B6"/>
    <w:rsid w:val="00730FBC"/>
    <w:rsid w:val="007451C0"/>
    <w:rsid w:val="00750EA8"/>
    <w:rsid w:val="00770899"/>
    <w:rsid w:val="00796CD3"/>
    <w:rsid w:val="007A1645"/>
    <w:rsid w:val="00805164"/>
    <w:rsid w:val="008074F9"/>
    <w:rsid w:val="00842502"/>
    <w:rsid w:val="008524C9"/>
    <w:rsid w:val="00854726"/>
    <w:rsid w:val="00865F23"/>
    <w:rsid w:val="008921BB"/>
    <w:rsid w:val="008959A0"/>
    <w:rsid w:val="00896AA2"/>
    <w:rsid w:val="008B5B6F"/>
    <w:rsid w:val="00910B05"/>
    <w:rsid w:val="00921DF7"/>
    <w:rsid w:val="00935C32"/>
    <w:rsid w:val="00947762"/>
    <w:rsid w:val="00973D01"/>
    <w:rsid w:val="00982D3D"/>
    <w:rsid w:val="00993AE2"/>
    <w:rsid w:val="009C5678"/>
    <w:rsid w:val="009C5A4C"/>
    <w:rsid w:val="009D411F"/>
    <w:rsid w:val="009D7D11"/>
    <w:rsid w:val="009F0295"/>
    <w:rsid w:val="00A13BC3"/>
    <w:rsid w:val="00A221A8"/>
    <w:rsid w:val="00A43B8F"/>
    <w:rsid w:val="00A45536"/>
    <w:rsid w:val="00A74043"/>
    <w:rsid w:val="00AA3C38"/>
    <w:rsid w:val="00AA5A66"/>
    <w:rsid w:val="00AA74B5"/>
    <w:rsid w:val="00AB3B1A"/>
    <w:rsid w:val="00AD036A"/>
    <w:rsid w:val="00AE3B3F"/>
    <w:rsid w:val="00AE71B3"/>
    <w:rsid w:val="00B13866"/>
    <w:rsid w:val="00B251EC"/>
    <w:rsid w:val="00B507EC"/>
    <w:rsid w:val="00B51002"/>
    <w:rsid w:val="00BA4A5A"/>
    <w:rsid w:val="00BC7528"/>
    <w:rsid w:val="00C271B6"/>
    <w:rsid w:val="00C30C13"/>
    <w:rsid w:val="00C374DB"/>
    <w:rsid w:val="00C62F13"/>
    <w:rsid w:val="00C76933"/>
    <w:rsid w:val="00C834E3"/>
    <w:rsid w:val="00C90740"/>
    <w:rsid w:val="00CA4260"/>
    <w:rsid w:val="00CB4F20"/>
    <w:rsid w:val="00CE3EC1"/>
    <w:rsid w:val="00CE44D5"/>
    <w:rsid w:val="00CF77AA"/>
    <w:rsid w:val="00D04796"/>
    <w:rsid w:val="00D04A2B"/>
    <w:rsid w:val="00D16D02"/>
    <w:rsid w:val="00D249E7"/>
    <w:rsid w:val="00D462DB"/>
    <w:rsid w:val="00D6599C"/>
    <w:rsid w:val="00D705EC"/>
    <w:rsid w:val="00D847DE"/>
    <w:rsid w:val="00DB1C47"/>
    <w:rsid w:val="00E53DF2"/>
    <w:rsid w:val="00E717E9"/>
    <w:rsid w:val="00E77021"/>
    <w:rsid w:val="00E86C41"/>
    <w:rsid w:val="00E94512"/>
    <w:rsid w:val="00E9501A"/>
    <w:rsid w:val="00E96E76"/>
    <w:rsid w:val="00EB70AB"/>
    <w:rsid w:val="00EC6032"/>
    <w:rsid w:val="00ED4C0C"/>
    <w:rsid w:val="00EE4BC3"/>
    <w:rsid w:val="00F0630B"/>
    <w:rsid w:val="00F2712D"/>
    <w:rsid w:val="00F45BBA"/>
    <w:rsid w:val="00F540FD"/>
    <w:rsid w:val="00F86EDF"/>
    <w:rsid w:val="00FA047C"/>
    <w:rsid w:val="00FB0291"/>
    <w:rsid w:val="00FB6DAC"/>
    <w:rsid w:val="00FE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74A99F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2</TotalTime>
  <Pages>2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124</cp:revision>
  <cp:lastPrinted>2017-05-05T14:08:00Z</cp:lastPrinted>
  <dcterms:created xsi:type="dcterms:W3CDTF">2017-05-01T16:55:00Z</dcterms:created>
  <dcterms:modified xsi:type="dcterms:W3CDTF">2017-05-25T21:34:00Z</dcterms:modified>
</cp:coreProperties>
</file>